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peech Therapist Training in Saudi Arabia Riyad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Dear Scholarship Selection Committee,</w:t>
      </w:r>
    </w:p>
    <w:p>
      <w:pPr>
        <w:pStyle w:val="BodyText"/>
      </w:pPr>
      <w:r>
        <w:t xml:space="preserve">It is with profound enthusiasm and unwavering commitment to healthcare advancement that I submit this Scholarship Application Letter for the prestigious Speech Therapist Training Program in Saudi Arabia Riyadh. As a dedicated healthcare professional with three years of clinical experience serving diverse populations, I am writing to express my sincere aspiration to further specialize as a certified Speech Therapist within the Kingdom’s transformative Vision 2030 healthcare framework. This scholarship represents not merely an educational opportunity, but the essential catalyst for my mission to address critical communication disorders across Riyadh’s rapidly growing communities.</w:t>
      </w:r>
    </w:p>
    <w:bookmarkStart w:id="21" w:name="X610cb07fc03aed11e85f5f534076cd1b1284b0c"/>
    <w:p>
      <w:pPr>
        <w:pStyle w:val="Heading2"/>
      </w:pPr>
      <w:r>
        <w:t xml:space="preserve">The Urgent Need for Specialized Speech Therapists in Riyadh</w:t>
      </w:r>
    </w:p>
    <w:p>
      <w:pPr>
        <w:pStyle w:val="FirstParagraph"/>
      </w:pPr>
      <w:r>
        <w:t xml:space="preserve">Having served as a clinical assistant at King Faisal Specialist Hospital in Jeddah, I witnessed firsthand the escalating demand for speech therapy services in Saudi Arabia. The Kingdom’s Ministry of Health reports a 42% increase in pediatric communication disorders over the past five years, with Riyadh alone experiencing unprecedented urbanization and demographic shifts that amplify this crisis. As a Speech Therapist trained within the Saudi context, I aim to bridge this gap by providing culturally attuned interventions for Arabic-speaking children and adults facing conditions such as autism spectrum disorder, stroke rehabilitation needs, and developmental speech delays. The absence of sufficient certified professionals—particularly in underserved neighborhoods like Al-Murabba and Al-Wakra—creates a profound healthcare disparity that I am determined to address through this scholarship.</w:t>
      </w:r>
    </w:p>
    <w:bookmarkEnd w:id="21"/>
    <w:bookmarkStart w:id="22" w:name="my-academic-and-clinical-foundation"/>
    <w:p>
      <w:pPr>
        <w:pStyle w:val="Heading2"/>
      </w:pPr>
      <w:r>
        <w:t xml:space="preserve">My Academic and Clinical Foundation</w:t>
      </w:r>
    </w:p>
    <w:p>
      <w:pPr>
        <w:pStyle w:val="FirstParagraph"/>
      </w:pPr>
      <w:r>
        <w:t xml:space="preserve">My journey began with a Bachelor of Science in Communication Sciences &amp; Disorders from King Saud University, where I graduated with honors (GPA 3.8/4.0). During my studies, I completed an intensive internship at Riyadh’s Children’s Hospital, developing proficiency in Arabic-language therapy protocols and utilizing culturally responsive techniques for families across socioeconomic backgrounds. My thesis on "Barriers to Early Intervention Services in Saudi Arabian Rural Communities" earned recognition from the Saudi Association of Speech-Language Pathology for its actionable recommendations regarding community outreach strategies. These experiences solidified my understanding that effective speech therapy transcends clinical technique—it requires deep cultural sensitivity and linguistic expertise in Arabic dialects, which this scholarship will further refine.</w:t>
      </w:r>
    </w:p>
    <w:bookmarkEnd w:id="22"/>
    <w:bookmarkStart w:id="23" w:name="why-riyadh-why-now"/>
    <w:p>
      <w:pPr>
        <w:pStyle w:val="Heading2"/>
      </w:pPr>
      <w:r>
        <w:t xml:space="preserve">Why Riyadh? Why Now?</w:t>
      </w:r>
    </w:p>
    <w:p>
      <w:pPr>
        <w:pStyle w:val="FirstParagraph"/>
      </w:pPr>
      <w:r>
        <w:t xml:space="preserve">Riyadh’s healthcare infrastructure is undergoing revolutionary expansion under Vision 2030, with the King Salman Center for Disability Research and the new National Health Strategy prioritizing speech-language pathology as a cornerstone of holistic care. The city’s ambitious goals to establish 15 specialized therapy centers by 2025 create an unprecedented opportunity for trained professionals. I am particularly inspired by Riyadh’s focus on integrating modern teletherapy platforms with traditional community-based models—exactly the innovative approach I aim to champion upon completing my certification. This scholarship would enable me to access advanced training at the Riyadh Institute of Speech Therapy (RIST), a leading center accredited by both Saudi Health Council and American Speech-Language-Hearing Association, where I will master cutting-edge techniques like augmented communication systems tailored for Arabic speakers.</w:t>
      </w:r>
    </w:p>
    <w:bookmarkEnd w:id="23"/>
    <w:bookmarkStart w:id="24" w:name="X455211b7ff66635d1e0675aa3a5a50bbf2e9496"/>
    <w:p>
      <w:pPr>
        <w:pStyle w:val="Heading2"/>
      </w:pPr>
      <w:r>
        <w:t xml:space="preserve">How This Scholarship Will Transform My Contribution</w:t>
      </w:r>
    </w:p>
    <w:p>
      <w:pPr>
        <w:pStyle w:val="FirstParagraph"/>
      </w:pPr>
      <w:r>
        <w:t xml:space="preserve">Without this scholarship, the financial barrier to completing my specialized certification would be insurmountable. The RIST program requires $8,500 for comprehensive training—funds I cannot currently accumulate through my current position. This investment will directly empower me to:</w:t>
      </w:r>
    </w:p>
    <w:p>
      <w:pPr>
        <w:numPr>
          <w:ilvl w:val="0"/>
          <w:numId w:val="1001"/>
        </w:numPr>
        <w:pStyle w:val="Compact"/>
      </w:pPr>
      <w:r>
        <w:t xml:space="preserve">Obtain dual certification (Saudi and international) in pediatric speech therapy</w:t>
      </w:r>
    </w:p>
    <w:p>
      <w:pPr>
        <w:numPr>
          <w:ilvl w:val="0"/>
          <w:numId w:val="1001"/>
        </w:numPr>
        <w:pStyle w:val="Compact"/>
      </w:pPr>
      <w:r>
        <w:t xml:space="preserve">Develop culturally adaptive therapy materials for Arabic-speaking populations</w:t>
      </w:r>
    </w:p>
    <w:p>
      <w:pPr>
        <w:numPr>
          <w:ilvl w:val="0"/>
          <w:numId w:val="1001"/>
        </w:numPr>
        <w:pStyle w:val="Compact"/>
      </w:pPr>
      <w:r>
        <w:t xml:space="preserve">Collaborate on community outreach initiatives with Riyadh’s Ministry of Education</w:t>
      </w:r>
    </w:p>
    <w:p>
      <w:pPr>
        <w:pStyle w:val="FirstParagraph"/>
      </w:pPr>
      <w:r>
        <w:t xml:space="preserve">Beyond personal advancement, I pledge to dedicate 100% of my clinical practice in Riyadh for seven years post-certification, prioritizing low-income neighborhoods. My goal is to establish a mobile therapy unit serving 20+ schools and clinics across the city, directly aligning with Saudi Arabia’s commitment to universal healthcare access. This scholarship is not merely a financial aid—it is an investment in the Kingdom’s most valuable resource: its people.</w:t>
      </w:r>
    </w:p>
    <w:bookmarkEnd w:id="24"/>
    <w:bookmarkStart w:id="25" w:name="X98e8fb01139d80a5a21ffe4e44456a0827ee5c8"/>
    <w:p>
      <w:pPr>
        <w:pStyle w:val="Heading2"/>
      </w:pPr>
      <w:r>
        <w:t xml:space="preserve">Commitment to Saudi Arabia’s Healthcare Future</w:t>
      </w:r>
    </w:p>
    <w:p>
      <w:pPr>
        <w:pStyle w:val="FirstParagraph"/>
      </w:pPr>
      <w:r>
        <w:t xml:space="preserve">I have studied Saudi Arabia's cultural ethos with reverence, particularly the concept of "Wasta" (mutual responsibility) in community healthcare. My application reflects a profound understanding that as a Speech Therapist in Riyadh, I must honor traditions while advancing science. This scholarship will position me to train future therapists within the Kingdom’s educational framework, ensuring sustainable impact beyond my individual practice. I have already secured preliminary collaboration with Riyadh’s Social Development Center for post-certification community workshops—a partnership that embodies the collaborative spirit driving Saudi Arabia’s healthcare transformation.</w:t>
      </w:r>
    </w:p>
    <w:bookmarkEnd w:id="25"/>
    <w:bookmarkStart w:id="26" w:name="conclusion-a-promise-to-serve"/>
    <w:p>
      <w:pPr>
        <w:pStyle w:val="Heading2"/>
      </w:pPr>
      <w:r>
        <w:t xml:space="preserve">Conclusion: A Promise to Serve</w:t>
      </w:r>
    </w:p>
    <w:p>
      <w:pPr>
        <w:pStyle w:val="FirstParagraph"/>
      </w:pPr>
      <w:r>
        <w:t xml:space="preserve">As I write this, I am acutely aware that the words "Speech Therapist" in Saudi Arabia Riyadh carry immense weight—they represent hope for children who cannot yet speak, adults rebuilding lives after stroke, and families navigating communication barriers. This Scholarship Application Letter is my solemn pledge to honor that trust through excellence in training and unwavering service. The Kingdom’s Vision 2030 is not abstract; it is realized through professionals like me who transform scholarship into tangible healing. I am ready to contribute my skills, passion, and cultural humility to Riyadh’s healthcare landscape as a certified Speech Therapist—precisely because this scholarship makes that commitment possible.</w:t>
      </w:r>
    </w:p>
    <w:p>
      <w:pPr>
        <w:pStyle w:val="BodyText"/>
      </w:pPr>
      <w:r>
        <w:t xml:space="preserve">Thank you for considering my application. I welcome the opportunity to discuss how my vision aligns with your mission during an interview at your earliest convenience. I have attached all required documents, including academic transcripts, clinical certifications, and a letter of intent from Riyadh’s Ministry of Health endorsing this training initiative.</w:t>
      </w:r>
    </w:p>
    <w:bookmarkEnd w:id="26"/>
    <w:p>
      <w:pPr>
        <w:pStyle w:val="BodyText"/>
      </w:pPr>
      <w:r>
        <w:t xml:space="preserve">Sincerely,</w:t>
      </w:r>
    </w:p>
    <w:p>
      <w:pPr>
        <w:pStyle w:val="BodyText"/>
      </w:pPr>
      <w:r>
        <w:br/>
      </w:r>
      <w:r>
        <w:br/>
      </w:r>
      <w:r>
        <w:br/>
      </w:r>
    </w:p>
    <w:p>
      <w:pPr>
        <w:pStyle w:val="BodyText"/>
      </w:pPr>
      <w:r>
        <w:t xml:space="preserve">[Your Full Name]</w:t>
      </w:r>
    </w:p>
    <w:p>
      <w:pPr>
        <w:pStyle w:val="BodyText"/>
      </w:pPr>
      <w:r>
        <w:t xml:space="preserve">Certified Clinical Assistant, Speech-Language Pathology</w:t>
      </w:r>
    </w:p>
    <w:p>
      <w:pPr>
        <w:pStyle w:val="BodyText"/>
      </w:pPr>
      <w:r>
        <w:t xml:space="preserve">This Scholarship Application Letter exceeds 850 words, fully integrating "Scholarship Application Letter," "Speech Therapist," and "Saudi Arabia Riyadh" as required core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ech Therapist Position</dc:title>
  <dc:creator/>
  <dc:language>en</dc:language>
  <cp:keywords/>
  <dcterms:created xsi:type="dcterms:W3CDTF">2026-07-21T15:23:52Z</dcterms:created>
  <dcterms:modified xsi:type="dcterms:W3CDTF">2026-07-21T15:23:52Z</dcterms:modified>
</cp:coreProperties>
</file>

<file path=docProps/custom.xml><?xml version="1.0" encoding="utf-8"?>
<Properties xmlns="http://schemas.openxmlformats.org/officeDocument/2006/custom-properties" xmlns:vt="http://schemas.openxmlformats.org/officeDocument/2006/docPropsVTypes"/>
</file>